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FC7EE" w14:textId="4D83E704" w:rsidR="00EE4A2D" w:rsidRDefault="00905449">
      <w:r>
        <w:t>Nolan Patterson</w:t>
      </w:r>
    </w:p>
    <w:p w14:paraId="0855B053" w14:textId="3B1C6261" w:rsidR="00905449" w:rsidRDefault="00905449">
      <w:r>
        <w:t>CIT 212</w:t>
      </w:r>
    </w:p>
    <w:p w14:paraId="7EA88D55" w14:textId="0A259829" w:rsidR="00905449" w:rsidRDefault="00905449">
      <w:r>
        <w:t>April 26, 2023</w:t>
      </w:r>
    </w:p>
    <w:p w14:paraId="5F552BF2" w14:textId="23C94246" w:rsidR="00905449" w:rsidRDefault="00905449" w:rsidP="00905449">
      <w:pPr>
        <w:jc w:val="center"/>
      </w:pPr>
      <w:r>
        <w:t>Final Project Planning</w:t>
      </w:r>
    </w:p>
    <w:p w14:paraId="51FC069F" w14:textId="284BCF66" w:rsidR="00905449" w:rsidRDefault="00905449" w:rsidP="00905449">
      <w:r>
        <w:t>Topic:</w:t>
      </w:r>
    </w:p>
    <w:p w14:paraId="3A44C52C" w14:textId="77777777" w:rsidR="00905449" w:rsidRDefault="00905449" w:rsidP="00905449">
      <w:pPr>
        <w:ind w:firstLine="720"/>
      </w:pPr>
      <w:r>
        <w:t xml:space="preserve">My topic for the final project is a review of the lessons learned this semester.  This project will serve as a sort of master portfolio to showcase most of the larger projects that were completed during this class. </w:t>
      </w:r>
    </w:p>
    <w:p w14:paraId="67D76A88" w14:textId="77777777" w:rsidR="00905449" w:rsidRDefault="00905449" w:rsidP="00905449"/>
    <w:p w14:paraId="6700E6C1" w14:textId="77777777" w:rsidR="00905449" w:rsidRDefault="00905449" w:rsidP="00905449">
      <w:r>
        <w:t>Wire Frame Diagrams:</w:t>
      </w:r>
    </w:p>
    <w:p w14:paraId="1A1F78DE" w14:textId="1BA343A2" w:rsidR="00905449" w:rsidRDefault="00905449" w:rsidP="00905449">
      <w:pPr>
        <w:jc w:val="center"/>
      </w:pPr>
      <w:r>
        <w:t>Landing Page Diagram</w:t>
      </w:r>
    </w:p>
    <w:p w14:paraId="2A0BEF0F" w14:textId="21D2D86B" w:rsidR="00905449" w:rsidRDefault="00905449" w:rsidP="00905449">
      <w:r>
        <w:rPr>
          <w:noProof/>
        </w:rPr>
        <w:drawing>
          <wp:inline distT="0" distB="0" distL="0" distR="0" wp14:anchorId="2908D3B8" wp14:editId="7A6578A9">
            <wp:extent cx="5934075" cy="33432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0922F6D" w14:textId="77777777" w:rsidR="00905449" w:rsidRDefault="00905449" w:rsidP="00905449"/>
    <w:p w14:paraId="67FDED72" w14:textId="77777777" w:rsidR="00905449" w:rsidRDefault="00905449" w:rsidP="00905449"/>
    <w:p w14:paraId="5C8B4073" w14:textId="59C2ED40" w:rsidR="00905449" w:rsidRDefault="00905449" w:rsidP="00905449">
      <w:pPr>
        <w:jc w:val="center"/>
      </w:pPr>
      <w:r>
        <w:lastRenderedPageBreak/>
        <w:t>Flip Card Page Diagram</w:t>
      </w:r>
      <w:r>
        <w:rPr>
          <w:noProof/>
        </w:rPr>
        <w:drawing>
          <wp:inline distT="0" distB="0" distL="0" distR="0" wp14:anchorId="28DD4A61" wp14:editId="36B1B03D">
            <wp:extent cx="5934075" cy="33432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747F7" w14:textId="738EBBF7" w:rsidR="00905449" w:rsidRDefault="00905449" w:rsidP="00905449">
      <w:pPr>
        <w:jc w:val="center"/>
      </w:pPr>
      <w:r>
        <w:t>About Page Diagram</w:t>
      </w:r>
      <w:r>
        <w:rPr>
          <w:noProof/>
        </w:rPr>
        <w:drawing>
          <wp:inline distT="0" distB="0" distL="0" distR="0" wp14:anchorId="3B6FE0EB" wp14:editId="7D7B057E">
            <wp:extent cx="5934075" cy="33432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E070FD" w14:textId="77777777" w:rsidR="00905449" w:rsidRDefault="00905449" w:rsidP="00905449">
      <w:pPr>
        <w:jc w:val="center"/>
      </w:pPr>
    </w:p>
    <w:sectPr w:rsidR="009054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NDQ1MzQ3NrI0NbBU0lEKTi0uzszPAykwrAUA2ku/1iwAAAA="/>
  </w:docVars>
  <w:rsids>
    <w:rsidRoot w:val="00905449"/>
    <w:rsid w:val="003F080B"/>
    <w:rsid w:val="00905449"/>
    <w:rsid w:val="00C856B4"/>
    <w:rsid w:val="00D70C12"/>
    <w:rsid w:val="00E52DA7"/>
    <w:rsid w:val="00E64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4D52B"/>
  <w15:chartTrackingRefBased/>
  <w15:docId w15:val="{86083EE2-82F1-431C-BF7C-776A4256D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6</Words>
  <Characters>322</Characters>
  <Application>Microsoft Office Word</Application>
  <DocSecurity>0</DocSecurity>
  <Lines>2</Lines>
  <Paragraphs>1</Paragraphs>
  <ScaleCrop>false</ScaleCrop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lan Patterson</dc:creator>
  <cp:keywords/>
  <dc:description/>
  <cp:lastModifiedBy>Nolan Patterson</cp:lastModifiedBy>
  <cp:revision>1</cp:revision>
  <dcterms:created xsi:type="dcterms:W3CDTF">2023-04-26T19:39:00Z</dcterms:created>
  <dcterms:modified xsi:type="dcterms:W3CDTF">2023-04-26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d75537-3f4c-4cb0-890d-573fe9b73bf1</vt:lpwstr>
  </property>
</Properties>
</file>